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F75EAC" w14:textId="3ABAD075" w:rsidR="0099711C" w:rsidRDefault="002B33BD" w:rsidP="002B33BD">
      <w:pPr>
        <w:pStyle w:val="Cm"/>
        <w:rPr>
          <w:lang w:val="hu-HU"/>
        </w:rPr>
      </w:pPr>
      <w:commentRangeStart w:id="0"/>
      <w:r>
        <w:rPr>
          <w:lang w:val="hu-HU"/>
        </w:rPr>
        <w:t>Template for publishing in Információs Társadalom (InfTars)</w:t>
      </w:r>
      <w:commentRangeEnd w:id="0"/>
      <w:r w:rsidR="005D42BB">
        <w:rPr>
          <w:rStyle w:val="Jegyzethivatkozs"/>
          <w:rFonts w:asciiTheme="minorHAnsi" w:eastAsiaTheme="minorHAnsi" w:hAnsiTheme="minorHAnsi" w:cstheme="minorBidi"/>
          <w:spacing w:val="0"/>
          <w:kern w:val="0"/>
        </w:rPr>
        <w:commentReference w:id="0"/>
      </w:r>
    </w:p>
    <w:p w14:paraId="68800E69" w14:textId="77777777" w:rsidR="002B33BD" w:rsidRDefault="002B33BD" w:rsidP="002B33BD">
      <w:pPr>
        <w:pStyle w:val="Alcm"/>
        <w:rPr>
          <w:lang w:val="hu-HU"/>
        </w:rPr>
      </w:pPr>
    </w:p>
    <w:p w14:paraId="106FBAC7" w14:textId="42F8559D" w:rsidR="002B33BD" w:rsidRDefault="002B33BD" w:rsidP="002B33BD">
      <w:pPr>
        <w:pStyle w:val="Alcm"/>
        <w:rPr>
          <w:lang w:val="hu-HU"/>
        </w:rPr>
      </w:pPr>
      <w:r>
        <w:rPr>
          <w:lang w:val="hu-HU"/>
        </w:rPr>
        <w:t>You may have a subtitle also</w:t>
      </w:r>
      <w:r w:rsidR="00A940DB">
        <w:rPr>
          <w:lang w:val="hu-HU"/>
        </w:rPr>
        <w:t>.</w:t>
      </w:r>
      <w:r w:rsidR="00EB69D4">
        <w:rPr>
          <w:lang w:val="hu-HU"/>
        </w:rPr>
        <w:t xml:space="preserve"> Please delete names from the initial submission</w:t>
      </w:r>
      <w:r w:rsidR="004539F6">
        <w:rPr>
          <w:lang w:val="hu-HU"/>
        </w:rPr>
        <w:t>.</w:t>
      </w:r>
    </w:p>
    <w:p w14:paraId="3FEC222C" w14:textId="77777777" w:rsidR="002B33BD" w:rsidRDefault="002B33BD" w:rsidP="002B33BD">
      <w:pPr>
        <w:rPr>
          <w:lang w:val="hu-HU"/>
        </w:rPr>
      </w:pPr>
    </w:p>
    <w:p w14:paraId="2B58D34B" w14:textId="13B5C8FC" w:rsidR="002B33BD" w:rsidRPr="002B33BD" w:rsidRDefault="002B33BD" w:rsidP="002B33BD">
      <w:pPr>
        <w:rPr>
          <w:lang w:val="hu-HU"/>
        </w:rPr>
      </w:pPr>
      <w:commentRangeStart w:id="1"/>
      <w:r w:rsidRPr="00A940DB">
        <w:rPr>
          <w:highlight w:val="yellow"/>
          <w:lang w:val="hu-HU"/>
        </w:rPr>
        <w:t>Mihály Héder, John Smith</w:t>
      </w:r>
      <w:commentRangeEnd w:id="1"/>
      <w:r w:rsidR="00A1780D" w:rsidRPr="00A940DB">
        <w:rPr>
          <w:rStyle w:val="Jegyzethivatkozs"/>
          <w:highlight w:val="yellow"/>
        </w:rPr>
        <w:commentReference w:id="1"/>
      </w:r>
    </w:p>
    <w:p w14:paraId="02173612" w14:textId="4F8210D4" w:rsidR="002B33BD" w:rsidRDefault="002B33BD" w:rsidP="002B33BD">
      <w:pPr>
        <w:rPr>
          <w:lang w:val="hu-HU"/>
        </w:rPr>
      </w:pPr>
    </w:p>
    <w:p w14:paraId="4BCC6903" w14:textId="3C754147" w:rsidR="002B33BD" w:rsidRDefault="002B33BD" w:rsidP="002B33BD">
      <w:pPr>
        <w:rPr>
          <w:b/>
          <w:bCs/>
          <w:lang w:val="hu-HU"/>
        </w:rPr>
      </w:pPr>
      <w:r w:rsidRPr="002B33BD">
        <w:rPr>
          <w:b/>
          <w:bCs/>
          <w:lang w:val="hu-HU"/>
        </w:rPr>
        <w:t>Abstract</w:t>
      </w:r>
    </w:p>
    <w:p w14:paraId="79562319" w14:textId="1F91F91A" w:rsidR="002B33BD" w:rsidRDefault="00F35FCB" w:rsidP="001F4534">
      <w:pPr>
        <w:rPr>
          <w:shd w:val="clear" w:color="auto" w:fill="FFFFFF"/>
        </w:rPr>
      </w:pPr>
      <w:r>
        <w:rPr>
          <w:shd w:val="clear" w:color="auto" w:fill="FFFFFF"/>
        </w:rPr>
        <w:t>Please read the comments added to this document.</w:t>
      </w:r>
      <w:r w:rsidR="001C2608">
        <w:rPr>
          <w:shd w:val="clear" w:color="auto" w:fill="FFFFFF"/>
        </w:rPr>
        <w:t xml:space="preserve"> You can download this document </w:t>
      </w:r>
      <w:r w:rsidR="003462D7">
        <w:rPr>
          <w:shd w:val="clear" w:color="auto" w:fill="FFFFFF"/>
        </w:rPr>
        <w:t xml:space="preserve">and use it as a basis for your ownmanuscript. </w:t>
      </w:r>
      <w:r>
        <w:rPr>
          <w:shd w:val="clear" w:color="auto" w:fill="FFFFFF"/>
        </w:rPr>
        <w:t xml:space="preserve"> </w:t>
      </w:r>
      <w:commentRangeStart w:id="2"/>
      <w:r w:rsidR="002B33BD">
        <w:rPr>
          <w:shd w:val="clear" w:color="auto" w:fill="FFFFFF"/>
        </w:rPr>
        <w:t>In tincidunt nec sapien et malesuada. Ut magna erat, consectetur sed vehicula ac, consequat sit amet velit. Vestibulum dapibus ligula in tellus posuere, ut placerat enim molestie. Aliquam eget risus mattis, bibendum diam et, rhoncus leo. Pellentesque malesuada ante leo, non aliquet erat blandit aliquam. Pellentesque sit amet pharetra est. Cras fringilla tortor non diam molestie, nec vulputate est varius. Mauris consectetur vestibulum ligula, ac faucibus nibh tincidunt id. Proin ultrices, felis id faucibus bibendum, enim ante pellentesque libero, vitae interdum nunc sem a erat.</w:t>
      </w:r>
      <w:commentRangeEnd w:id="2"/>
      <w:r w:rsidR="007C43C4">
        <w:rPr>
          <w:rStyle w:val="Jegyzethivatkozs"/>
        </w:rPr>
        <w:commentReference w:id="2"/>
      </w:r>
    </w:p>
    <w:p w14:paraId="3C4F5F83" w14:textId="65411448" w:rsidR="002B33BD" w:rsidRDefault="00C0643A" w:rsidP="002B33BD">
      <w:pPr>
        <w:rPr>
          <w:rFonts w:cs="Arial"/>
          <w:b/>
          <w:bCs/>
          <w:color w:val="000000"/>
          <w:szCs w:val="24"/>
          <w:shd w:val="clear" w:color="auto" w:fill="FFFFFF"/>
        </w:rPr>
      </w:pPr>
      <w:r w:rsidRPr="00C0643A">
        <w:rPr>
          <w:rFonts w:cs="Arial"/>
          <w:b/>
          <w:bCs/>
          <w:color w:val="000000"/>
          <w:szCs w:val="24"/>
          <w:shd w:val="clear" w:color="auto" w:fill="FFFFFF"/>
        </w:rPr>
        <w:t>Keywords</w:t>
      </w:r>
    </w:p>
    <w:p w14:paraId="0CB3F15D" w14:textId="053DCAFE" w:rsidR="00673F16" w:rsidRPr="00A92063" w:rsidRDefault="0058564C" w:rsidP="002B33BD">
      <w:pPr>
        <w:rPr>
          <w:rFonts w:cs="Arial"/>
          <w:i/>
          <w:iCs/>
          <w:color w:val="000000"/>
          <w:szCs w:val="24"/>
          <w:shd w:val="clear" w:color="auto" w:fill="FFFFFF"/>
        </w:rPr>
      </w:pPr>
      <w:commentRangeStart w:id="3"/>
      <w:r w:rsidRPr="00A92063">
        <w:rPr>
          <w:rFonts w:cs="Arial"/>
          <w:i/>
          <w:iCs/>
          <w:color w:val="000000"/>
          <w:szCs w:val="24"/>
          <w:shd w:val="clear" w:color="auto" w:fill="FFFFFF"/>
        </w:rPr>
        <w:t xml:space="preserve">e-Learning, </w:t>
      </w:r>
      <w:r w:rsidR="00673F16" w:rsidRPr="00A92063">
        <w:rPr>
          <w:rFonts w:cs="Arial"/>
          <w:i/>
          <w:iCs/>
          <w:color w:val="000000"/>
          <w:szCs w:val="24"/>
          <w:shd w:val="clear" w:color="auto" w:fill="FFFFFF"/>
        </w:rPr>
        <w:t xml:space="preserve">Information Society, </w:t>
      </w:r>
      <w:r w:rsidR="0081071D" w:rsidRPr="00A92063">
        <w:rPr>
          <w:rFonts w:cs="Arial"/>
          <w:i/>
          <w:iCs/>
          <w:color w:val="000000"/>
          <w:szCs w:val="24"/>
          <w:shd w:val="clear" w:color="auto" w:fill="FFFFFF"/>
        </w:rPr>
        <w:t>Artificial Intelligence</w:t>
      </w:r>
      <w:r w:rsidR="00F44370" w:rsidRPr="00A92063">
        <w:rPr>
          <w:rFonts w:cs="Arial"/>
          <w:i/>
          <w:iCs/>
          <w:color w:val="000000"/>
          <w:szCs w:val="24"/>
          <w:shd w:val="clear" w:color="auto" w:fill="FFFFFF"/>
        </w:rPr>
        <w:t xml:space="preserve">, </w:t>
      </w:r>
      <w:r w:rsidR="00292DF1" w:rsidRPr="00A92063">
        <w:rPr>
          <w:rFonts w:cs="Arial"/>
          <w:i/>
          <w:iCs/>
          <w:color w:val="000000"/>
          <w:szCs w:val="24"/>
          <w:shd w:val="clear" w:color="auto" w:fill="FFFFFF"/>
        </w:rPr>
        <w:t>blockchain</w:t>
      </w:r>
      <w:commentRangeEnd w:id="3"/>
      <w:r w:rsidR="00B8429B" w:rsidRPr="00A92063">
        <w:rPr>
          <w:rStyle w:val="Jegyzethivatkozs"/>
          <w:i/>
          <w:iCs/>
        </w:rPr>
        <w:commentReference w:id="3"/>
      </w:r>
    </w:p>
    <w:p w14:paraId="1998768E" w14:textId="41F71D78" w:rsidR="002B33BD" w:rsidRPr="001F4534" w:rsidRDefault="002B33BD" w:rsidP="001F4534">
      <w:pPr>
        <w:rPr>
          <w:b/>
          <w:bCs/>
          <w:shd w:val="clear" w:color="auto" w:fill="FFFFFF"/>
        </w:rPr>
      </w:pPr>
      <w:commentRangeStart w:id="4"/>
      <w:r w:rsidRPr="001F4534">
        <w:rPr>
          <w:b/>
          <w:bCs/>
          <w:shd w:val="clear" w:color="auto" w:fill="FFFFFF"/>
        </w:rPr>
        <w:t>Acknowledgement</w:t>
      </w:r>
      <w:commentRangeEnd w:id="4"/>
      <w:r w:rsidR="006E4894">
        <w:rPr>
          <w:rStyle w:val="Jegyzethivatkozs"/>
        </w:rPr>
        <w:commentReference w:id="4"/>
      </w:r>
    </w:p>
    <w:p w14:paraId="2C180F2C" w14:textId="77777777" w:rsidR="00F44370" w:rsidRDefault="002B33BD" w:rsidP="001F4534">
      <w:pPr>
        <w:rPr>
          <w:shd w:val="clear" w:color="auto" w:fill="FFFFFF"/>
        </w:rPr>
      </w:pPr>
      <w:r>
        <w:rPr>
          <w:shd w:val="clear" w:color="auto" w:fill="FFFFFF"/>
        </w:rPr>
        <w:t>Any sort of funding information may come here</w:t>
      </w:r>
      <w:r w:rsidR="00A33178">
        <w:rPr>
          <w:shd w:val="clear" w:color="auto" w:fill="FFFFFF"/>
        </w:rPr>
        <w:t xml:space="preserve">. </w:t>
      </w:r>
    </w:p>
    <w:p w14:paraId="5AB86218" w14:textId="5229E3E1" w:rsidR="002B33BD" w:rsidRPr="00A940DB" w:rsidRDefault="001F4534" w:rsidP="001F4534">
      <w:pPr>
        <w:rPr>
          <w:highlight w:val="yellow"/>
          <w:shd w:val="clear" w:color="auto" w:fill="FFFFFF"/>
        </w:rPr>
      </w:pPr>
      <w:r>
        <w:rPr>
          <w:b/>
          <w:bCs/>
          <w:shd w:val="clear" w:color="auto" w:fill="FFFFFF"/>
        </w:rPr>
        <w:br/>
      </w:r>
      <w:commentRangeStart w:id="5"/>
      <w:r w:rsidR="002B33BD" w:rsidRPr="00A940DB">
        <w:rPr>
          <w:b/>
          <w:bCs/>
          <w:highlight w:val="yellow"/>
          <w:shd w:val="clear" w:color="auto" w:fill="FFFFFF"/>
        </w:rPr>
        <w:t>Author Information</w:t>
      </w:r>
      <w:commentRangeEnd w:id="5"/>
      <w:r w:rsidR="0059258D" w:rsidRPr="00A940DB">
        <w:rPr>
          <w:rStyle w:val="Jegyzethivatkozs"/>
          <w:highlight w:val="yellow"/>
        </w:rPr>
        <w:commentReference w:id="5"/>
      </w:r>
    </w:p>
    <w:p w14:paraId="6A6DE0B1" w14:textId="4C9FE1C3" w:rsidR="002B33BD" w:rsidRPr="00A940DB" w:rsidRDefault="002B33BD" w:rsidP="001F4534">
      <w:pPr>
        <w:rPr>
          <w:highlight w:val="yellow"/>
          <w:lang w:val="hu-HU"/>
        </w:rPr>
      </w:pPr>
      <w:r w:rsidRPr="00A940DB">
        <w:rPr>
          <w:b/>
          <w:bCs/>
          <w:highlight w:val="yellow"/>
          <w:shd w:val="clear" w:color="auto" w:fill="FFFFFF"/>
        </w:rPr>
        <w:t>Mihaly Heder</w:t>
      </w:r>
      <w:r w:rsidRPr="00A940DB">
        <w:rPr>
          <w:highlight w:val="yellow"/>
          <w:shd w:val="clear" w:color="auto" w:fill="FFFFFF"/>
        </w:rPr>
        <w:t xml:space="preserve">, </w:t>
      </w:r>
      <w:commentRangeStart w:id="6"/>
      <w:r w:rsidRPr="00A940DB">
        <w:rPr>
          <w:highlight w:val="yellow"/>
          <w:shd w:val="clear" w:color="auto" w:fill="FFFFFF"/>
        </w:rPr>
        <w:t>Budapest University of Technology and Economics</w:t>
      </w:r>
      <w:commentRangeEnd w:id="6"/>
      <w:r w:rsidR="0024241A" w:rsidRPr="00A940DB">
        <w:rPr>
          <w:rStyle w:val="Jegyzethivatkozs"/>
          <w:highlight w:val="yellow"/>
        </w:rPr>
        <w:commentReference w:id="6"/>
      </w:r>
      <w:r w:rsidRPr="00A940DB">
        <w:rPr>
          <w:highlight w:val="yellow"/>
          <w:shd w:val="clear" w:color="auto" w:fill="FFFFFF"/>
        </w:rPr>
        <w:br/>
      </w:r>
      <w:commentRangeStart w:id="7"/>
      <w:r w:rsidRPr="00A940DB">
        <w:rPr>
          <w:highlight w:val="yellow"/>
          <w:lang w:val="hu-HU"/>
        </w:rPr>
        <w:t>https://orcid.org/0000-0002-9979-9101</w:t>
      </w:r>
      <w:commentRangeEnd w:id="7"/>
      <w:r w:rsidR="0024241A" w:rsidRPr="00A940DB">
        <w:rPr>
          <w:rStyle w:val="Jegyzethivatkozs"/>
          <w:highlight w:val="yellow"/>
        </w:rPr>
        <w:commentReference w:id="7"/>
      </w:r>
    </w:p>
    <w:p w14:paraId="2CA4D394" w14:textId="41BCE931" w:rsidR="001F4534" w:rsidRPr="00A940DB" w:rsidRDefault="001F4534" w:rsidP="001F4534">
      <w:pPr>
        <w:rPr>
          <w:highlight w:val="yellow"/>
          <w:lang w:val="hu-HU"/>
        </w:rPr>
      </w:pPr>
      <w:r w:rsidRPr="00A940DB">
        <w:rPr>
          <w:b/>
          <w:bCs/>
          <w:highlight w:val="yellow"/>
          <w:lang w:val="hu-HU"/>
        </w:rPr>
        <w:t>John Smith</w:t>
      </w:r>
      <w:r w:rsidRPr="00A940DB">
        <w:rPr>
          <w:highlight w:val="yellow"/>
          <w:lang w:val="hu-HU"/>
        </w:rPr>
        <w:t>, Imaginary University of Liberal Arts</w:t>
      </w:r>
    </w:p>
    <w:p w14:paraId="074AE57B" w14:textId="2EA15704" w:rsidR="001F4534" w:rsidRDefault="001F4534" w:rsidP="001F4534">
      <w:pPr>
        <w:rPr>
          <w:lang w:val="hu-HU"/>
        </w:rPr>
      </w:pPr>
      <w:r w:rsidRPr="00A940DB">
        <w:rPr>
          <w:highlight w:val="yellow"/>
          <w:lang w:val="hu-HU"/>
        </w:rPr>
        <w:t>https://university.example.org/john</w:t>
      </w:r>
    </w:p>
    <w:p w14:paraId="7E94085F" w14:textId="77777777" w:rsidR="001F4534" w:rsidRDefault="001F4534">
      <w:pPr>
        <w:rPr>
          <w:lang w:val="hu-HU"/>
        </w:rPr>
      </w:pPr>
      <w:r>
        <w:rPr>
          <w:lang w:val="hu-HU"/>
        </w:rPr>
        <w:br w:type="page"/>
      </w:r>
    </w:p>
    <w:p w14:paraId="4F7433C9" w14:textId="34012166" w:rsidR="001F4534" w:rsidRDefault="001F4534" w:rsidP="001F4534">
      <w:pPr>
        <w:pStyle w:val="Cmsor1"/>
        <w:rPr>
          <w:lang w:val="hu-HU"/>
        </w:rPr>
      </w:pPr>
      <w:r>
        <w:rPr>
          <w:lang w:val="hu-HU"/>
        </w:rPr>
        <w:lastRenderedPageBreak/>
        <w:br/>
        <w:t xml:space="preserve">1. </w:t>
      </w:r>
      <w:commentRangeStart w:id="8"/>
      <w:r>
        <w:rPr>
          <w:lang w:val="hu-HU"/>
        </w:rPr>
        <w:t>Introduction</w:t>
      </w:r>
      <w:commentRangeEnd w:id="8"/>
      <w:r w:rsidR="006E4894">
        <w:rPr>
          <w:rStyle w:val="Jegyzethivatkozs"/>
          <w:rFonts w:asciiTheme="minorHAnsi" w:eastAsiaTheme="minorHAnsi" w:hAnsiTheme="minorHAnsi" w:cstheme="minorBidi"/>
          <w:b w:val="0"/>
        </w:rPr>
        <w:commentReference w:id="8"/>
      </w:r>
    </w:p>
    <w:p w14:paraId="3A391732" w14:textId="5975EB33" w:rsidR="001F4534" w:rsidRDefault="001F4534" w:rsidP="001F4534">
      <w:pPr>
        <w:rPr>
          <w:shd w:val="clear" w:color="auto" w:fill="FFFFFF"/>
        </w:rPr>
      </w:pPr>
      <w:r>
        <w:rPr>
          <w:shd w:val="clear" w:color="auto" w:fill="FFFFFF"/>
        </w:rPr>
        <w:t>Integer cursus iaculis arcu vel blandit. Fusce egestas est dapibus tellus venenatis, id feugiat ex efficitur. Morbi metus velit, suscipit vitae varius quis, blandit ut sem. Aenean ipsum quam, sagittis nec metus eu, cursus lacinia lectus. Etiam nibh est, maximus eget leo eu, laoreet faucibus massa. Curabitur semper at nibh tincidunt fermentum. Curabitur ut mi libero.</w:t>
      </w:r>
    </w:p>
    <w:p w14:paraId="22822535" w14:textId="62C51FFF" w:rsidR="001F4534" w:rsidRDefault="001F4534" w:rsidP="001F4534">
      <w:pPr>
        <w:pStyle w:val="Cmsor1"/>
        <w:rPr>
          <w:shd w:val="clear" w:color="auto" w:fill="FFFFFF"/>
        </w:rPr>
      </w:pPr>
      <w:r>
        <w:rPr>
          <w:shd w:val="clear" w:color="auto" w:fill="FFFFFF"/>
        </w:rPr>
        <w:t xml:space="preserve">2. </w:t>
      </w:r>
      <w:r w:rsidR="00446E03">
        <w:rPr>
          <w:shd w:val="clear" w:color="auto" w:fill="FFFFFF"/>
        </w:rPr>
        <w:t>In-text citations</w:t>
      </w:r>
    </w:p>
    <w:p w14:paraId="280482CA" w14:textId="08C922E0" w:rsidR="00446E03" w:rsidRDefault="00446E03" w:rsidP="00446E03">
      <w:r>
        <w:t xml:space="preserve">For in-text citations and references we follow the Chicago Style for Humanities Format. Please see here: </w:t>
      </w:r>
      <w:hyperlink r:id="rId12" w:history="1">
        <w:r>
          <w:rPr>
            <w:rStyle w:val="Hiperhivatkozs"/>
          </w:rPr>
          <w:t>https://canberra.libguides.com/c.php?g=599301&amp;p=4149461</w:t>
        </w:r>
      </w:hyperlink>
      <w:r>
        <w:br/>
      </w:r>
    </w:p>
    <w:p w14:paraId="274B9EC7" w14:textId="1329093C" w:rsidR="00446E03" w:rsidRDefault="00446E03" w:rsidP="00446E03">
      <w:r>
        <w:t xml:space="preserve">Some examples follow. </w:t>
      </w:r>
    </w:p>
    <w:p w14:paraId="3CE20222" w14:textId="4B4878FB" w:rsidR="00402F20" w:rsidRDefault="00446E03" w:rsidP="00446E03">
      <w:r>
        <w:t xml:space="preserve">A </w:t>
      </w:r>
      <w:r w:rsidRPr="00446E03">
        <w:rPr>
          <w:b/>
          <w:bCs/>
        </w:rPr>
        <w:t>single-author</w:t>
      </w:r>
      <w:r>
        <w:t xml:space="preserve"> publication may be quoted like this (Landauer 2007).</w:t>
      </w:r>
    </w:p>
    <w:p w14:paraId="2EA75A71" w14:textId="21250E91" w:rsidR="00446E03" w:rsidRDefault="00446E03" w:rsidP="00446E03">
      <w:r>
        <w:t xml:space="preserve">Alternatively, if you can mention the author Landauer (2007) in your sentence. </w:t>
      </w:r>
    </w:p>
    <w:p w14:paraId="146305FF" w14:textId="00C5B775" w:rsidR="00446E03" w:rsidRDefault="00446E03" w:rsidP="00446E03">
      <w:r>
        <w:t xml:space="preserve">Sometimes you have </w:t>
      </w:r>
      <w:r w:rsidRPr="00446E03">
        <w:rPr>
          <w:b/>
          <w:bCs/>
        </w:rPr>
        <w:t>two</w:t>
      </w:r>
      <w:r>
        <w:t xml:space="preserve"> (Linecker and Smith 2005) or </w:t>
      </w:r>
      <w:r w:rsidRPr="00446E03">
        <w:rPr>
          <w:b/>
          <w:bCs/>
        </w:rPr>
        <w:t>three</w:t>
      </w:r>
      <w:r>
        <w:t xml:space="preserve"> (Linecker, Smith and Landauer 2009) authors.</w:t>
      </w:r>
    </w:p>
    <w:p w14:paraId="65457531" w14:textId="71762FC4" w:rsidR="00446E03" w:rsidRDefault="00446E03" w:rsidP="00446E03">
      <w:r>
        <w:t>In case of four or more authors you should do it like this (Linecker et al. 2011)</w:t>
      </w:r>
    </w:p>
    <w:p w14:paraId="4CB7AFE6" w14:textId="60636741" w:rsidR="00446E03" w:rsidRDefault="00446E03" w:rsidP="00446E03">
      <w:r>
        <w:t xml:space="preserve">In case you have </w:t>
      </w:r>
      <w:r w:rsidRPr="00446E03">
        <w:rPr>
          <w:b/>
          <w:bCs/>
        </w:rPr>
        <w:t>same author, same year</w:t>
      </w:r>
      <w:r>
        <w:rPr>
          <w:b/>
          <w:bCs/>
        </w:rPr>
        <w:t xml:space="preserve"> </w:t>
      </w:r>
      <w:r>
        <w:t>you can proceed as (Polanyi 1958a) and (Polanyi 1958b)</w:t>
      </w:r>
    </w:p>
    <w:p w14:paraId="48E53FDA" w14:textId="3EE1454A" w:rsidR="00446E03" w:rsidRDefault="00446E03" w:rsidP="00446E03">
      <w:r>
        <w:t>Sometimes you have a corporate author (National Institute of Health 2009) or even (NIH 2009).</w:t>
      </w:r>
    </w:p>
    <w:p w14:paraId="42038D75" w14:textId="365619F7" w:rsidR="005F791C" w:rsidRDefault="005F791C" w:rsidP="00446E03">
      <w:r>
        <w:t xml:space="preserve">When </w:t>
      </w:r>
      <w:r w:rsidRPr="005F791C">
        <w:rPr>
          <w:b/>
          <w:bCs/>
        </w:rPr>
        <w:t>t</w:t>
      </w:r>
      <w:r w:rsidR="00446E03" w:rsidRPr="005F791C">
        <w:rPr>
          <w:b/>
          <w:bCs/>
        </w:rPr>
        <w:t xml:space="preserve">wo or </w:t>
      </w:r>
      <w:r w:rsidRPr="005F791C">
        <w:rPr>
          <w:b/>
          <w:bCs/>
        </w:rPr>
        <w:t>m</w:t>
      </w:r>
      <w:r w:rsidR="00446E03" w:rsidRPr="005F791C">
        <w:rPr>
          <w:b/>
          <w:bCs/>
        </w:rPr>
        <w:t xml:space="preserve">ore </w:t>
      </w:r>
      <w:r w:rsidRPr="005F791C">
        <w:rPr>
          <w:b/>
          <w:bCs/>
        </w:rPr>
        <w:t>w</w:t>
      </w:r>
      <w:r w:rsidR="00446E03" w:rsidRPr="005F791C">
        <w:rPr>
          <w:b/>
          <w:bCs/>
        </w:rPr>
        <w:t xml:space="preserve">orks </w:t>
      </w:r>
      <w:r w:rsidRPr="005F791C">
        <w:rPr>
          <w:b/>
          <w:bCs/>
        </w:rPr>
        <w:t>are c</w:t>
      </w:r>
      <w:r w:rsidR="00446E03" w:rsidRPr="005F791C">
        <w:rPr>
          <w:b/>
          <w:bCs/>
        </w:rPr>
        <w:t xml:space="preserve">ited </w:t>
      </w:r>
      <w:r w:rsidRPr="005F791C">
        <w:rPr>
          <w:b/>
          <w:bCs/>
        </w:rPr>
        <w:t>t</w:t>
      </w:r>
      <w:r w:rsidR="00446E03" w:rsidRPr="005F791C">
        <w:rPr>
          <w:b/>
          <w:bCs/>
        </w:rPr>
        <w:t>ogether</w:t>
      </w:r>
      <w:r>
        <w:rPr>
          <w:b/>
          <w:bCs/>
        </w:rPr>
        <w:t xml:space="preserve"> </w:t>
      </w:r>
      <w:r>
        <w:t xml:space="preserve">you do it like this </w:t>
      </w:r>
      <w:r w:rsidR="00446E03">
        <w:t>(</w:t>
      </w:r>
      <w:r>
        <w:t>Fitch</w:t>
      </w:r>
      <w:r w:rsidR="00446E03">
        <w:t xml:space="preserve"> and </w:t>
      </w:r>
      <w:r>
        <w:t>Lemming</w:t>
      </w:r>
      <w:r w:rsidR="00446E03">
        <w:t xml:space="preserve"> </w:t>
      </w:r>
      <w:r>
        <w:t>2001</w:t>
      </w:r>
      <w:r w:rsidR="00446E03">
        <w:t xml:space="preserve">; </w:t>
      </w:r>
      <w:r>
        <w:t>van Doorn</w:t>
      </w:r>
      <w:r w:rsidR="00446E03">
        <w:t xml:space="preserve"> 2000; Kemmis and McTaggart 1988; MacIsaac 1995)</w:t>
      </w:r>
      <w:r>
        <w:t xml:space="preserve"> and if one author has multiple entries from different years: </w:t>
      </w:r>
      <w:r w:rsidR="00446E03">
        <w:t>(Carr and Kemmis 1986: MacIsaac 1995, 1998)</w:t>
      </w:r>
      <w:r>
        <w:t>.</w:t>
      </w:r>
    </w:p>
    <w:p w14:paraId="2D0FF453" w14:textId="36F62952" w:rsidR="00402F20" w:rsidRDefault="00402F20" w:rsidP="00446E03">
      <w:r>
        <w:t xml:space="preserve">For </w:t>
      </w:r>
      <w:r w:rsidRPr="00DD523F">
        <w:rPr>
          <w:b/>
          <w:bCs/>
        </w:rPr>
        <w:t>page number</w:t>
      </w:r>
      <w:r w:rsidR="005E44C0" w:rsidRPr="00DD523F">
        <w:rPr>
          <w:b/>
          <w:bCs/>
        </w:rPr>
        <w:t>s</w:t>
      </w:r>
      <w:r w:rsidR="005E44C0">
        <w:t xml:space="preserve"> here are some examples:</w:t>
      </w:r>
      <w:r>
        <w:t xml:space="preserve"> </w:t>
      </w:r>
      <w:r w:rsidR="005E44C0">
        <w:t>(Landauer 2007, 120), (Landauer 2007, 133-151)</w:t>
      </w:r>
      <w:r w:rsidR="0086796B">
        <w:t xml:space="preserve"> and (Fitch and Lemming 2001, 119; van Doorn 2000</w:t>
      </w:r>
      <w:r w:rsidR="00DD523F">
        <w:t>, 5-8</w:t>
      </w:r>
      <w:r w:rsidR="0086796B">
        <w:t>; Kemmis and McTaggart 1988</w:t>
      </w:r>
      <w:r w:rsidR="00DD523F">
        <w:t>, 92</w:t>
      </w:r>
      <w:r w:rsidR="0086796B">
        <w:t>; MacIsaac 1995</w:t>
      </w:r>
      <w:r w:rsidR="00DD523F">
        <w:t>)</w:t>
      </w:r>
    </w:p>
    <w:p w14:paraId="1F55C7D9" w14:textId="629A1E66" w:rsidR="005F791C" w:rsidRDefault="00424997" w:rsidP="00446E03">
      <w:r>
        <w:t xml:space="preserve">For special cases, like personal correspondence, references without authors, etc. please refer to the link above. </w:t>
      </w:r>
    </w:p>
    <w:p w14:paraId="6D83BE41" w14:textId="3E78067D" w:rsidR="001F4534" w:rsidRDefault="001F4534" w:rsidP="001F4534">
      <w:r w:rsidRPr="001F4534">
        <w:t>Ut sodales orci orci, vitae dapibus neque sodales ut. Aenean lacinia dapibus lorem in maximus. Integer ipsum est, dictum nec posuere porta, interdum et turpis. Cras scelerisque nisi quis eros vehicula, id feugiat purus venenatis. Sed sodales neque nibh, non vehicula orci iaculis sit amet. Ut nec mauris a ante imperdiet dignissim. Cras aliquam, mi eget pulvinar dignissim, augue nulla pretium nulla, at rutrum arcu dolor nec quam.</w:t>
      </w:r>
    </w:p>
    <w:p w14:paraId="1D9DAEDF" w14:textId="52DC994C" w:rsidR="001F4534" w:rsidRDefault="001F4534" w:rsidP="001F4534">
      <w:pPr>
        <w:pStyle w:val="Cmsor2"/>
      </w:pPr>
      <w:r>
        <w:lastRenderedPageBreak/>
        <w:t>2.1 Subsection</w:t>
      </w:r>
    </w:p>
    <w:p w14:paraId="27A92683" w14:textId="1E06C441" w:rsidR="001F4534" w:rsidRDefault="001F4534" w:rsidP="001F4534">
      <w:r w:rsidRPr="001F4534">
        <w:t>Nunc dapibus dui sit amet odio sodales, sed porta nisl pretium. Mauris euismod, sapien quis hendrerit iaculis, neque turpis facilisis leo, semper bibendum lorem metus venenatis nisl. In hac habitasse platea dictumst. Nam quis dolor nulla. Pellentesque habitant morbi tristique senectus et netus et malesuada fames ac turpis egestas. Quisque ultricies diam sit amet posuere bibendum. Aenean dapibus massa non venenatis molestie. Suspendisse augue libero, finibus id mi et, vulputate vehicula lectus.</w:t>
      </w:r>
    </w:p>
    <w:p w14:paraId="2BE63149" w14:textId="0E91A301" w:rsidR="001F4534" w:rsidRDefault="001F4534" w:rsidP="001F4534">
      <w:pPr>
        <w:pStyle w:val="Cmsor3"/>
      </w:pPr>
      <w:r>
        <w:t>2.1.1 Subsubsection</w:t>
      </w:r>
    </w:p>
    <w:p w14:paraId="04270C6C" w14:textId="2EC4B028" w:rsidR="001F4534" w:rsidRDefault="001F4534" w:rsidP="001F4534">
      <w:r w:rsidRPr="001F4534">
        <w:t>Quisque et tincidunt arcu. Quisque nulla enim, pellentesque sed mauris sit amet, vulputate tristique turpis. Aliquam eget blandit sem. Praesent rutrum sit amet tellus quis dictum. Nulla vitae interdum tellus. Nulla a augue at ipsum placerat ultrices id at massa. Donec et ante sit amet risus pulvinar molestie vel id elit. Vestibulum feugiat, est vitae vestibulum pulvinar, dolor augue scelerisque enim, quis volutpat sapien neque in urna. Vestibulum vel porta ipsum.</w:t>
      </w:r>
    </w:p>
    <w:p w14:paraId="4AA6BB8F" w14:textId="6939DD8C" w:rsidR="001F4534" w:rsidRDefault="001F4534" w:rsidP="001F4534">
      <w:pPr>
        <w:pStyle w:val="Cmsor1"/>
      </w:pPr>
      <w:r>
        <w:t>3. Conclusion</w:t>
      </w:r>
    </w:p>
    <w:p w14:paraId="6BF5391F" w14:textId="3D20B095" w:rsidR="001F4534" w:rsidRDefault="001F4534" w:rsidP="001F4534">
      <w:r w:rsidRPr="001F4534">
        <w:t>Sed sollicitudin lectus sed purus efficitur ullamcorper. Sed semper consequat risus, sit amet maximus mauris accumsan id. Orci varius natoque penatibus et magnis dis parturient montes, nascetur ridiculus mus. Integer vestibulum tortor id sodales ultrices. In velit lorem, sagittis vitae sem at, finibus sodales lorem. Ut vel ornare elit. Aliquam facilisis commodo congue. Aenean et porttitor quam. Nam vehicula a ante sit amet mattis. Curabitur pulvinar porta sem. Mauris molestie lacus eu ullamcorper sagittis. Praesent lobortis ultricies ipsum nec posuere. Duis ultricies aliquet urna, eget ullamcorper tellus condimentum sit amet.</w:t>
      </w:r>
    </w:p>
    <w:p w14:paraId="2A231A5F" w14:textId="1511E56E" w:rsidR="001F4534" w:rsidRDefault="001F4534" w:rsidP="00706855">
      <w:pPr>
        <w:pStyle w:val="Cmsor1"/>
      </w:pPr>
      <w:r>
        <w:t>References</w:t>
      </w:r>
    </w:p>
    <w:p w14:paraId="6A9B61A2" w14:textId="10927850" w:rsidR="00B97AFA" w:rsidRPr="00B97AFA" w:rsidRDefault="00B97AFA" w:rsidP="00B97AFA">
      <w:r>
        <w:t xml:space="preserve">For references, please follow the Chicago Humanities style guide: </w:t>
      </w:r>
      <w:hyperlink r:id="rId13" w:history="1">
        <w:r>
          <w:rPr>
            <w:rStyle w:val="Hiperhivatkozs"/>
          </w:rPr>
          <w:t>https://connect.ebsco.com/s/article/Citing-Articles-in-Chicago-Humanities-Style?language=en_US</w:t>
        </w:r>
      </w:hyperlink>
      <w:r w:rsidR="0052512F">
        <w:br/>
      </w:r>
      <w:r w:rsidR="0052512F">
        <w:br/>
      </w:r>
      <w:r w:rsidR="0052512F" w:rsidRPr="0052512F">
        <w:t>Entries in the bibliography are arranged in alphabetical order by the last name of the first author, followed by the author’s first name. Entries have a hanging indent (second and subsequent lines of citations are indented).</w:t>
      </w:r>
    </w:p>
    <w:p w14:paraId="3189A492" w14:textId="40D7C0DD" w:rsidR="00F50E59" w:rsidRDefault="00D664B9" w:rsidP="00F50E59">
      <w:pPr>
        <w:rPr>
          <w:i/>
          <w:iCs/>
        </w:rPr>
      </w:pPr>
      <w:r w:rsidRPr="00440856">
        <w:rPr>
          <w:i/>
          <w:iCs/>
        </w:rPr>
        <w:t>Citing a</w:t>
      </w:r>
      <w:r w:rsidR="00B97AFA" w:rsidRPr="00440856">
        <w:rPr>
          <w:i/>
          <w:iCs/>
        </w:rPr>
        <w:t xml:space="preserve"> </w:t>
      </w:r>
      <w:r w:rsidR="00F50E59" w:rsidRPr="00440856">
        <w:rPr>
          <w:i/>
          <w:iCs/>
        </w:rPr>
        <w:t>Journal Article</w:t>
      </w:r>
      <w:r w:rsidR="00CB1DB6">
        <w:rPr>
          <w:i/>
          <w:iCs/>
        </w:rPr>
        <w:t xml:space="preserve"> </w:t>
      </w:r>
      <w:r w:rsidR="00966111">
        <w:rPr>
          <w:i/>
          <w:iCs/>
        </w:rPr>
        <w:t>– pattern</w:t>
      </w:r>
    </w:p>
    <w:p w14:paraId="0EDEF3C2" w14:textId="44A31F50" w:rsidR="00CB1DB6" w:rsidRPr="00440856" w:rsidRDefault="00CB1DB6" w:rsidP="00F50E59">
      <w:pPr>
        <w:rPr>
          <w:i/>
          <w:iCs/>
        </w:rPr>
      </w:pPr>
      <w:r>
        <w:t>[Author Last Name], [Author First/Middle Name(s)], and [Author First/Middle Name(s)] [Author Last Name]. “[Title of the Article].” [</w:t>
      </w:r>
      <w:r>
        <w:rPr>
          <w:rStyle w:val="Kiemels"/>
        </w:rPr>
        <w:t>Name of the Journal</w:t>
      </w:r>
      <w:r>
        <w:t>] [Volume Number], no. [Issue Number] ([Publication Date]): [Page number starts]-[ends]. [https://doi.org/Digital Object identifier (preferred) or URL].</w:t>
      </w:r>
    </w:p>
    <w:p w14:paraId="29B9F599" w14:textId="1D37F499" w:rsidR="00CB1DB6" w:rsidRPr="00CB1DB6" w:rsidRDefault="00CB1DB6" w:rsidP="00F50E59">
      <w:pPr>
        <w:rPr>
          <w:i/>
          <w:iCs/>
        </w:rPr>
      </w:pPr>
      <w:r w:rsidRPr="00440856">
        <w:rPr>
          <w:i/>
          <w:iCs/>
        </w:rPr>
        <w:lastRenderedPageBreak/>
        <w:t>Citing a Journal Article</w:t>
      </w:r>
      <w:r>
        <w:rPr>
          <w:i/>
          <w:iCs/>
        </w:rPr>
        <w:t xml:space="preserve"> </w:t>
      </w:r>
      <w:r w:rsidR="00966111">
        <w:rPr>
          <w:i/>
          <w:iCs/>
        </w:rPr>
        <w:t xml:space="preserve">– </w:t>
      </w:r>
      <w:r>
        <w:rPr>
          <w:i/>
          <w:iCs/>
        </w:rPr>
        <w:t>examples</w:t>
      </w:r>
    </w:p>
    <w:p w14:paraId="5B1DF18A" w14:textId="05646024" w:rsidR="00F50E59" w:rsidRDefault="00F50E59" w:rsidP="00F50E59">
      <w:r>
        <w:t xml:space="preserve">Crainer, Stuart, and Des Dearlove. “Windfall Economics.” </w:t>
      </w:r>
      <w:r w:rsidRPr="00516853">
        <w:rPr>
          <w:i/>
          <w:iCs/>
        </w:rPr>
        <w:t>Business Strategy Review</w:t>
      </w:r>
      <w:r>
        <w:t xml:space="preserve"> 14, no. 4 (Winter 2003): 68-72. https://doi.org/10.1111/j.2003.00288.x.</w:t>
      </w:r>
    </w:p>
    <w:p w14:paraId="26C8242F" w14:textId="1F4DA007" w:rsidR="00F50E59" w:rsidRDefault="00F50E59" w:rsidP="00F50E59">
      <w:pPr>
        <w:rPr>
          <w:i/>
          <w:iCs/>
        </w:rPr>
      </w:pPr>
      <w:r w:rsidRPr="00440856">
        <w:rPr>
          <w:i/>
          <w:iCs/>
        </w:rPr>
        <w:t xml:space="preserve">Magazine </w:t>
      </w:r>
      <w:r w:rsidR="00CB1DB6">
        <w:rPr>
          <w:i/>
          <w:iCs/>
        </w:rPr>
        <w:t xml:space="preserve">and Newspaper </w:t>
      </w:r>
      <w:r w:rsidRPr="00440856">
        <w:rPr>
          <w:i/>
          <w:iCs/>
        </w:rPr>
        <w:t>Article</w:t>
      </w:r>
      <w:r w:rsidR="00CB1DB6">
        <w:rPr>
          <w:i/>
          <w:iCs/>
        </w:rPr>
        <w:t xml:space="preserve"> </w:t>
      </w:r>
      <w:r w:rsidR="00966111">
        <w:rPr>
          <w:i/>
          <w:iCs/>
        </w:rPr>
        <w:t>– pattern</w:t>
      </w:r>
    </w:p>
    <w:p w14:paraId="08F3D471" w14:textId="38F154E3" w:rsidR="00CB1DB6" w:rsidRDefault="00CB1DB6" w:rsidP="00F50E59">
      <w:r>
        <w:t>[Author Last Name], [Author First/Middle Name(s)], and [Author First/Middle Name(s)] [Author Last Name]. “[Title of the Article].” [</w:t>
      </w:r>
      <w:r>
        <w:rPr>
          <w:rStyle w:val="Kiemels"/>
        </w:rPr>
        <w:t>Name of the Magazine</w:t>
      </w:r>
      <w:r>
        <w:t>], [Publication Date], [Page number starts]-[ends]. [URL].</w:t>
      </w:r>
    </w:p>
    <w:p w14:paraId="1D52526C" w14:textId="7109988D" w:rsidR="00CB1DB6" w:rsidRPr="00440856" w:rsidRDefault="00CB1DB6" w:rsidP="00F50E59">
      <w:pPr>
        <w:rPr>
          <w:i/>
          <w:iCs/>
        </w:rPr>
      </w:pPr>
      <w:r w:rsidRPr="00440856">
        <w:rPr>
          <w:i/>
          <w:iCs/>
        </w:rPr>
        <w:t xml:space="preserve">Magazine </w:t>
      </w:r>
      <w:r>
        <w:rPr>
          <w:i/>
          <w:iCs/>
        </w:rPr>
        <w:t xml:space="preserve">and Newspaper </w:t>
      </w:r>
      <w:r w:rsidRPr="00440856">
        <w:rPr>
          <w:i/>
          <w:iCs/>
        </w:rPr>
        <w:t>Article</w:t>
      </w:r>
      <w:r>
        <w:rPr>
          <w:i/>
          <w:iCs/>
        </w:rPr>
        <w:t xml:space="preserve"> – examples</w:t>
      </w:r>
    </w:p>
    <w:p w14:paraId="1B567630" w14:textId="77777777" w:rsidR="00F50E59" w:rsidRDefault="00F50E59" w:rsidP="00F50E59">
      <w:r>
        <w:t xml:space="preserve">Carter, Adrienne, and Stanley Holmes. “Curiously Strong Teamwork.” </w:t>
      </w:r>
      <w:r w:rsidRPr="00516853">
        <w:rPr>
          <w:i/>
          <w:iCs/>
        </w:rPr>
        <w:t>BusinessWeek</w:t>
      </w:r>
      <w:r>
        <w:t xml:space="preserve">, February 26, 2007, </w:t>
      </w:r>
      <w:commentRangeStart w:id="9"/>
      <w:r>
        <w:t>90-92</w:t>
      </w:r>
      <w:commentRangeEnd w:id="9"/>
      <w:r w:rsidR="00CB1DB6">
        <w:rPr>
          <w:rStyle w:val="Jegyzethivatkozs"/>
        </w:rPr>
        <w:commentReference w:id="9"/>
      </w:r>
      <w:r>
        <w:t>. http://search.ebscohost.com/login.aspx?direct=true&amp;db=bth&amp;AN=24032825&amp;site=ehost-live&amp;scope=site.</w:t>
      </w:r>
    </w:p>
    <w:p w14:paraId="7346EC71" w14:textId="5DED42DA" w:rsidR="00F50E59" w:rsidRDefault="00F50E59" w:rsidP="00F50E59">
      <w:r>
        <w:t xml:space="preserve">Latour, Almar, Shawn Young, Jesse Drucker, and Dennis K. Berman. “SBC Reaches Tentative Pact to Acquire AT&amp;T for $16 Billion.” </w:t>
      </w:r>
      <w:r w:rsidRPr="00516853">
        <w:rPr>
          <w:i/>
          <w:iCs/>
        </w:rPr>
        <w:t>Wall Street Journal – Eastern Edition</w:t>
      </w:r>
      <w:r>
        <w:t xml:space="preserve">, January 31, 2005. </w:t>
      </w:r>
      <w:hyperlink r:id="rId14" w:history="1">
        <w:r w:rsidR="00966111" w:rsidRPr="00406131">
          <w:rPr>
            <w:rStyle w:val="Hiperhivatkozs"/>
          </w:rPr>
          <w:t>http://search.ebscohost.com/login.aspx?direct=true&amp;db=bth&amp;AN=15855958&amp;site=ehost-live&amp;scope=site</w:t>
        </w:r>
      </w:hyperlink>
      <w:r>
        <w:t>.</w:t>
      </w:r>
    </w:p>
    <w:p w14:paraId="347180F1" w14:textId="4AD3A60C" w:rsidR="00966111" w:rsidRPr="00440856" w:rsidRDefault="00966111" w:rsidP="00966111">
      <w:pPr>
        <w:rPr>
          <w:i/>
          <w:iCs/>
        </w:rPr>
      </w:pPr>
      <w:r>
        <w:rPr>
          <w:i/>
          <w:iCs/>
        </w:rPr>
        <w:t>Book and E-book – pattern</w:t>
      </w:r>
    </w:p>
    <w:p w14:paraId="187AA67D" w14:textId="77777777" w:rsidR="00966111" w:rsidRPr="00966111" w:rsidRDefault="00966111" w:rsidP="00966111">
      <w:r w:rsidRPr="00966111">
        <w:t>[Author Last Name], [Author First/Middle Name(s)], and [Author First/Middle Name(s)] [Author Last Name]. [</w:t>
      </w:r>
      <w:r w:rsidRPr="00966111">
        <w:rPr>
          <w:i/>
          <w:iCs/>
        </w:rPr>
        <w:t>Title of the E-Book</w:t>
      </w:r>
      <w:r w:rsidRPr="00966111">
        <w:t>]. [Publisher Location]: [Publisher Name], [Publication Year]. [https://doi.org/Digital Object identifier (preferred) or [URL].</w:t>
      </w:r>
    </w:p>
    <w:p w14:paraId="4019A2A6" w14:textId="187653A6" w:rsidR="00966111" w:rsidRPr="00440856" w:rsidRDefault="00966111" w:rsidP="00966111">
      <w:pPr>
        <w:rPr>
          <w:i/>
          <w:iCs/>
        </w:rPr>
      </w:pPr>
      <w:r>
        <w:rPr>
          <w:i/>
          <w:iCs/>
        </w:rPr>
        <w:t>Book and E-book – example</w:t>
      </w:r>
    </w:p>
    <w:p w14:paraId="268D1AE4" w14:textId="6BB5EB18" w:rsidR="00966111" w:rsidRDefault="00966111" w:rsidP="00F50E59">
      <w:r w:rsidRPr="00966111">
        <w:t xml:space="preserve">Seaward, Brian Luke. </w:t>
      </w:r>
      <w:r w:rsidRPr="00966111">
        <w:rPr>
          <w:i/>
          <w:iCs/>
        </w:rPr>
        <w:t>Managing Stress: Principles and Strategies for Health and Wellbeing</w:t>
      </w:r>
      <w:r w:rsidRPr="00966111">
        <w:t>. Boston: Jones &amp; Bartlett, 1999. http://search.ebscohost.com/login.aspx?direct=true&amp;db=nlebk&amp;AN=1546690&amp;site=ehost-live&amp;scope=site.</w:t>
      </w:r>
    </w:p>
    <w:p w14:paraId="557EDAD9" w14:textId="77E5B72A" w:rsidR="00F50E59" w:rsidRDefault="00F50E59" w:rsidP="00F50E59">
      <w:pPr>
        <w:rPr>
          <w:i/>
          <w:iCs/>
        </w:rPr>
      </w:pPr>
      <w:r w:rsidRPr="00440856">
        <w:rPr>
          <w:i/>
          <w:iCs/>
        </w:rPr>
        <w:t>Book Chapter</w:t>
      </w:r>
      <w:r w:rsidR="00CB1DB6">
        <w:rPr>
          <w:i/>
          <w:iCs/>
        </w:rPr>
        <w:t xml:space="preserve"> </w:t>
      </w:r>
      <w:r w:rsidR="00966111">
        <w:rPr>
          <w:i/>
          <w:iCs/>
        </w:rPr>
        <w:t>– pattern</w:t>
      </w:r>
    </w:p>
    <w:p w14:paraId="1BF569E9" w14:textId="6CE82756" w:rsidR="00CB1DB6" w:rsidRPr="00440856" w:rsidRDefault="00CB1DB6" w:rsidP="00F50E59">
      <w:pPr>
        <w:rPr>
          <w:i/>
          <w:iCs/>
        </w:rPr>
      </w:pPr>
      <w:r>
        <w:t>[Author Last Name], [Author First/Middle Name(s)], and [Author First/Middle Name(s)] [Author Last Name]. “[Title of the Chapter].” In [</w:t>
      </w:r>
      <w:r>
        <w:rPr>
          <w:rStyle w:val="Kiemels"/>
        </w:rPr>
        <w:t>Title of the Book</w:t>
      </w:r>
      <w:r>
        <w:t>], [contributing statement as applicable] [Author/Editor First/Middle Name(s)] [Author/Editor Last Name], [Page number starts]-[ends]. [Publisher Location]: [Publisher Name], [Publication Year].</w:t>
      </w:r>
    </w:p>
    <w:p w14:paraId="0353CD22" w14:textId="3EE0D7B1" w:rsidR="00CB1DB6" w:rsidRPr="00CB1DB6" w:rsidRDefault="00CB1DB6" w:rsidP="00F50E59">
      <w:pPr>
        <w:rPr>
          <w:i/>
          <w:iCs/>
        </w:rPr>
      </w:pPr>
      <w:r w:rsidRPr="00440856">
        <w:rPr>
          <w:i/>
          <w:iCs/>
        </w:rPr>
        <w:t>Book Chapter</w:t>
      </w:r>
      <w:r>
        <w:rPr>
          <w:i/>
          <w:iCs/>
        </w:rPr>
        <w:t xml:space="preserve"> </w:t>
      </w:r>
      <w:r w:rsidR="00966111">
        <w:rPr>
          <w:i/>
          <w:iCs/>
        </w:rPr>
        <w:t>– example</w:t>
      </w:r>
    </w:p>
    <w:p w14:paraId="34F46F0D" w14:textId="137B7C14" w:rsidR="00F50E59" w:rsidRDefault="00F50E59" w:rsidP="00F50E59">
      <w:r>
        <w:lastRenderedPageBreak/>
        <w:t xml:space="preserve">Belsky, Janet. “The Research Findings on Gender Issues in Aging Men and Women.” In </w:t>
      </w:r>
      <w:r w:rsidRPr="00F33975">
        <w:rPr>
          <w:i/>
          <w:iCs/>
        </w:rPr>
        <w:t>Gender Issues across the Life Cycle</w:t>
      </w:r>
      <w:r>
        <w:t>, edited by Barbara Rubin Wainrib, 163–71. New York: Springer Publishing Co, 1992.</w:t>
      </w:r>
    </w:p>
    <w:p w14:paraId="0C6A3371" w14:textId="3122EB17" w:rsidR="00F50E59" w:rsidRDefault="00F50E59" w:rsidP="00F50E59">
      <w:pPr>
        <w:rPr>
          <w:i/>
          <w:iCs/>
        </w:rPr>
      </w:pPr>
      <w:r w:rsidRPr="0081063D">
        <w:rPr>
          <w:i/>
          <w:iCs/>
        </w:rPr>
        <w:t>Published Conference Paper</w:t>
      </w:r>
      <w:r w:rsidR="00CB1DB6">
        <w:rPr>
          <w:i/>
          <w:iCs/>
        </w:rPr>
        <w:t xml:space="preserve"> </w:t>
      </w:r>
      <w:r w:rsidR="00966111">
        <w:rPr>
          <w:i/>
          <w:iCs/>
        </w:rPr>
        <w:t>– pattern</w:t>
      </w:r>
    </w:p>
    <w:p w14:paraId="595761C8" w14:textId="6AF6E563" w:rsidR="00CB1DB6" w:rsidRPr="0081063D" w:rsidRDefault="00CB1DB6" w:rsidP="00F50E59">
      <w:pPr>
        <w:rPr>
          <w:i/>
          <w:iCs/>
        </w:rPr>
      </w:pPr>
      <w:r>
        <w:t>[Author Last Name], [Author First Name], and [Author First Name] [Author Last Name]. “[Title of the Conference Paper].” In [</w:t>
      </w:r>
      <w:r>
        <w:rPr>
          <w:rStyle w:val="Kiemels"/>
        </w:rPr>
        <w:t>Name of the Conference Proceedings</w:t>
      </w:r>
      <w:r>
        <w:t>], [Page number starts]-[ends]. [Publisher Location]: [Publisher Name], [Publication Date]. [https://doi.org/Digital Object identifier (preferred) or [URL].</w:t>
      </w:r>
    </w:p>
    <w:p w14:paraId="5ABE181D" w14:textId="26BA0C09" w:rsidR="00CB1DB6" w:rsidRPr="00CB1DB6" w:rsidRDefault="00CB1DB6" w:rsidP="00F50E59">
      <w:pPr>
        <w:rPr>
          <w:i/>
          <w:iCs/>
        </w:rPr>
      </w:pPr>
      <w:r w:rsidRPr="0081063D">
        <w:rPr>
          <w:i/>
          <w:iCs/>
        </w:rPr>
        <w:t>Published Conference Paper</w:t>
      </w:r>
      <w:r>
        <w:rPr>
          <w:i/>
          <w:iCs/>
        </w:rPr>
        <w:t xml:space="preserve"> </w:t>
      </w:r>
      <w:r w:rsidR="00966111">
        <w:rPr>
          <w:i/>
          <w:iCs/>
        </w:rPr>
        <w:t>– example</w:t>
      </w:r>
    </w:p>
    <w:p w14:paraId="2AA0CAC1" w14:textId="4A2724DD" w:rsidR="00F50E59" w:rsidRDefault="00F50E59" w:rsidP="00F50E59">
      <w:r>
        <w:t xml:space="preserve">Pierson, Emma, Tim Althoff, and Jure Leskovec. “Modeling Individual Cyclic Variation in Human Behavior.” In </w:t>
      </w:r>
      <w:r w:rsidRPr="00F33975">
        <w:rPr>
          <w:i/>
          <w:iCs/>
        </w:rPr>
        <w:t>Proceedings of the 2018 World Wide Web Conference</w:t>
      </w:r>
      <w:r>
        <w:t>, 107–16. Republic and Canton of Geneva, Switzerland: International World Wide Web Conferences Steering Committee, 2018. https://doi.org/10.1145/3178876.3186052.</w:t>
      </w:r>
    </w:p>
    <w:p w14:paraId="100AECAB" w14:textId="0B00D38D" w:rsidR="00F50E59" w:rsidRDefault="00F50E59" w:rsidP="00F50E59">
      <w:pPr>
        <w:rPr>
          <w:i/>
          <w:iCs/>
        </w:rPr>
      </w:pPr>
      <w:r w:rsidRPr="0081063D">
        <w:rPr>
          <w:i/>
          <w:iCs/>
        </w:rPr>
        <w:t>Website</w:t>
      </w:r>
      <w:r w:rsidR="00CB1DB6">
        <w:rPr>
          <w:i/>
          <w:iCs/>
        </w:rPr>
        <w:t xml:space="preserve"> </w:t>
      </w:r>
      <w:r w:rsidR="00966111">
        <w:rPr>
          <w:i/>
          <w:iCs/>
        </w:rPr>
        <w:t>– pattern</w:t>
      </w:r>
    </w:p>
    <w:p w14:paraId="51237C17" w14:textId="1FA9B882" w:rsidR="00CB1DB6" w:rsidRPr="0081063D" w:rsidRDefault="00CB1DB6" w:rsidP="00F50E59">
      <w:pPr>
        <w:rPr>
          <w:i/>
          <w:iCs/>
        </w:rPr>
      </w:pPr>
      <w:r>
        <w:t>[Organization Name] or [Author Last Name], [Author First Name]. “[Website Name].” Last modified [Update Date (if available)] or Accessed [Access Date]. [URL].</w:t>
      </w:r>
    </w:p>
    <w:p w14:paraId="6FE0895F" w14:textId="7022B1D0" w:rsidR="00CB1DB6" w:rsidRPr="00CB1DB6" w:rsidRDefault="00CB1DB6" w:rsidP="00F50E59">
      <w:pPr>
        <w:rPr>
          <w:i/>
          <w:iCs/>
        </w:rPr>
      </w:pPr>
      <w:r w:rsidRPr="0081063D">
        <w:rPr>
          <w:i/>
          <w:iCs/>
        </w:rPr>
        <w:t>Website</w:t>
      </w:r>
      <w:r>
        <w:rPr>
          <w:i/>
          <w:iCs/>
        </w:rPr>
        <w:t xml:space="preserve"> – example</w:t>
      </w:r>
    </w:p>
    <w:p w14:paraId="27C4C884" w14:textId="1E16E875" w:rsidR="00DD523F" w:rsidRPr="00DD523F" w:rsidRDefault="00F50E59" w:rsidP="00F50E59">
      <w:r>
        <w:t>IBM. “Energy and Environment.” Accessed March 19, 2019. https://www.ibm.com/ibm/green/.</w:t>
      </w:r>
    </w:p>
    <w:sectPr w:rsidR="00DD523F" w:rsidRPr="00DD523F" w:rsidSect="002B33B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r. Héder Mihály" w:date="2020-07-31T10:11:00Z" w:initials="DHM">
    <w:p w14:paraId="7D4095AE" w14:textId="5604F9A7" w:rsidR="005D42BB" w:rsidRDefault="005D42BB">
      <w:pPr>
        <w:pStyle w:val="Jegyzetszveg"/>
      </w:pPr>
      <w:r>
        <w:rPr>
          <w:rStyle w:val="Jegyzethivatkozs"/>
        </w:rPr>
        <w:annotationRef/>
      </w:r>
      <w:r>
        <w:t xml:space="preserve">Since the </w:t>
      </w:r>
      <w:r w:rsidR="00FD0071">
        <w:t>final formatting will be done by the editorial office, we ask you to make your file plain and simple. Please use the</w:t>
      </w:r>
      <w:r w:rsidR="004013B0">
        <w:t xml:space="preserve"> built-in word styles for</w:t>
      </w:r>
      <w:r w:rsidR="00FD0071">
        <w:t xml:space="preserve"> </w:t>
      </w:r>
      <w:r w:rsidR="00C10065">
        <w:t>headline</w:t>
      </w:r>
      <w:r w:rsidR="004013B0">
        <w:t>s</w:t>
      </w:r>
      <w:r w:rsidR="00C10065">
        <w:t xml:space="preserve"> and title</w:t>
      </w:r>
      <w:r w:rsidR="004013B0">
        <w:t>s</w:t>
      </w:r>
      <w:r w:rsidR="00C10065">
        <w:t xml:space="preserve"> to structure your document. Other than that, please no header and footer, etc. </w:t>
      </w:r>
    </w:p>
  </w:comment>
  <w:comment w:id="1" w:author="Dr. Héder Mihály" w:date="2020-07-31T10:13:00Z" w:initials="DHM">
    <w:p w14:paraId="0B99EA86" w14:textId="011663E3" w:rsidR="00F95BD5" w:rsidRDefault="00871164">
      <w:pPr>
        <w:pStyle w:val="Jegyzetszveg"/>
      </w:pPr>
      <w:r>
        <w:t xml:space="preserve">At </w:t>
      </w:r>
      <w:r w:rsidR="00F95BD5">
        <w:t xml:space="preserve">INITIAL Submission: please, </w:t>
      </w:r>
      <w:r>
        <w:t>DO NOT</w:t>
      </w:r>
      <w:r w:rsidR="00F95BD5">
        <w:t xml:space="preserve"> provide names, delete this section for anonymous </w:t>
      </w:r>
      <w:r w:rsidR="001B3515">
        <w:t>review</w:t>
      </w:r>
      <w:r>
        <w:br/>
      </w:r>
      <w:r w:rsidR="00F95BD5">
        <w:br/>
      </w:r>
      <w:r w:rsidR="00A1780D">
        <w:rPr>
          <w:rStyle w:val="Jegyzethivatkozs"/>
        </w:rPr>
        <w:annotationRef/>
      </w:r>
      <w:r>
        <w:t xml:space="preserve">At </w:t>
      </w:r>
      <w:r w:rsidR="00F95BD5">
        <w:t xml:space="preserve">FINAL Submission: </w:t>
      </w:r>
      <w:r w:rsidR="00CD7740">
        <w:t>Please just names, no affiliations</w:t>
      </w:r>
    </w:p>
  </w:comment>
  <w:comment w:id="2" w:author="Dr. Héder Mihály" w:date="2020-07-31T10:15:00Z" w:initials="DHM">
    <w:p w14:paraId="6A5C8FE1" w14:textId="6B6BFCD4" w:rsidR="007C43C4" w:rsidRDefault="007C43C4">
      <w:pPr>
        <w:pStyle w:val="Jegyzetszveg"/>
      </w:pPr>
      <w:r>
        <w:rPr>
          <w:rStyle w:val="Jegyzethivatkozs"/>
        </w:rPr>
        <w:annotationRef/>
      </w:r>
      <w:r>
        <w:t>Please no longer abstracts than 150 words</w:t>
      </w:r>
    </w:p>
  </w:comment>
  <w:comment w:id="3" w:author="Mihály Héder" w:date="2020-08-05T10:17:00Z" w:initials="MH">
    <w:p w14:paraId="6AA2AFB6" w14:textId="53CDA9B8" w:rsidR="00B8429B" w:rsidRDefault="00B8429B">
      <w:pPr>
        <w:pStyle w:val="Jegyzetszveg"/>
      </w:pPr>
      <w:r>
        <w:rPr>
          <w:rStyle w:val="Jegyzethivatkozs"/>
        </w:rPr>
        <w:annotationRef/>
      </w:r>
      <w:r>
        <w:t>Please provide min. 3 max. 6 keywords, comma-separated</w:t>
      </w:r>
    </w:p>
  </w:comment>
  <w:comment w:id="4" w:author="Mihály Héder" w:date="2021-04-17T14:21:00Z" w:initials="MH">
    <w:p w14:paraId="3F110A29" w14:textId="0A346DA2" w:rsidR="006E4894" w:rsidRDefault="006E4894">
      <w:pPr>
        <w:pStyle w:val="Jegyzetszveg"/>
      </w:pPr>
      <w:r>
        <w:rPr>
          <w:rStyle w:val="Jegyzethivatkozs"/>
        </w:rPr>
        <w:annotationRef/>
      </w:r>
      <w:r>
        <w:t>Only for final versions</w:t>
      </w:r>
    </w:p>
  </w:comment>
  <w:comment w:id="5" w:author="Dr. Héder Mihály" w:date="2020-11-21T19:13:00Z" w:initials="DHM">
    <w:p w14:paraId="5316561E" w14:textId="155A851F" w:rsidR="0059258D" w:rsidRDefault="0059258D">
      <w:pPr>
        <w:pStyle w:val="Jegyzetszveg"/>
      </w:pPr>
      <w:r>
        <w:rPr>
          <w:rStyle w:val="Jegyzethivatkozs"/>
        </w:rPr>
        <w:annotationRef/>
      </w:r>
      <w:r>
        <w:t>INITIAL SUBMISSIONS: please, delete the author information</w:t>
      </w:r>
      <w:r w:rsidR="00E22858">
        <w:t xml:space="preserve"> for anonymous</w:t>
      </w:r>
      <w:r w:rsidR="000061A6">
        <w:t xml:space="preserve"> </w:t>
      </w:r>
      <w:r w:rsidR="00E22858">
        <w:t>review</w:t>
      </w:r>
    </w:p>
  </w:comment>
  <w:comment w:id="6" w:author="Dr. Héder Mihály" w:date="2020-07-31T10:17:00Z" w:initials="DHM">
    <w:p w14:paraId="1E4494B9" w14:textId="24E6FC66" w:rsidR="0024241A" w:rsidRDefault="0024241A">
      <w:pPr>
        <w:pStyle w:val="Jegyzetszveg"/>
      </w:pPr>
      <w:r>
        <w:rPr>
          <w:rStyle w:val="Jegyzethivatkozs"/>
        </w:rPr>
        <w:annotationRef/>
      </w:r>
      <w:r>
        <w:t>Please provide no more than one line of affiliations</w:t>
      </w:r>
    </w:p>
  </w:comment>
  <w:comment w:id="7" w:author="Dr. Héder Mihály" w:date="2020-07-31T10:17:00Z" w:initials="DHM">
    <w:p w14:paraId="4C6DA8F9" w14:textId="0167E876" w:rsidR="0024241A" w:rsidRDefault="0024241A">
      <w:pPr>
        <w:pStyle w:val="Jegyzetszveg"/>
      </w:pPr>
      <w:r>
        <w:rPr>
          <w:rStyle w:val="Jegyzethivatkozs"/>
        </w:rPr>
        <w:annotationRef/>
      </w:r>
      <w:r>
        <w:t xml:space="preserve">If you have an ORCID, please provide that. Otherwise please provide a stable URL, like an academia.edu profile, </w:t>
      </w:r>
      <w:r w:rsidR="005D04F8">
        <w:t>LinkedIn, departmental website, etc. We try to avoid email addresses.</w:t>
      </w:r>
    </w:p>
  </w:comment>
  <w:comment w:id="8" w:author="Mihály Héder" w:date="2021-04-17T14:21:00Z" w:initials="MH">
    <w:p w14:paraId="185EA157" w14:textId="11A75724" w:rsidR="006E4894" w:rsidRDefault="006E4894">
      <w:pPr>
        <w:pStyle w:val="Jegyzetszveg"/>
      </w:pPr>
      <w:r>
        <w:rPr>
          <w:rStyle w:val="Jegyzethivatkozs"/>
        </w:rPr>
        <w:annotationRef/>
      </w:r>
      <w:r>
        <w:t>The length of the article should be between 20k-45k characters (including spaces)</w:t>
      </w:r>
    </w:p>
  </w:comment>
  <w:comment w:id="9" w:author="Dr. Héder Mihály" w:date="2021-01-13T11:17:00Z" w:initials="DHM">
    <w:p w14:paraId="1C2AD38C" w14:textId="3C906302" w:rsidR="00CB1DB6" w:rsidRDefault="00CB1DB6">
      <w:pPr>
        <w:pStyle w:val="Jegyzetszveg"/>
      </w:pPr>
      <w:r>
        <w:rPr>
          <w:rStyle w:val="Jegyzethivatkozs"/>
        </w:rPr>
        <w:annotationRef/>
      </w:r>
      <w:r>
        <w:t>Please provide page numbers whenever possi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4095AE" w15:done="0"/>
  <w15:commentEx w15:paraId="0B99EA86" w15:done="0"/>
  <w15:commentEx w15:paraId="6A5C8FE1" w15:done="0"/>
  <w15:commentEx w15:paraId="6AA2AFB6" w15:done="0"/>
  <w15:commentEx w15:paraId="3F110A29" w15:done="0"/>
  <w15:commentEx w15:paraId="5316561E" w15:done="0"/>
  <w15:commentEx w15:paraId="1E4494B9" w15:done="0"/>
  <w15:commentEx w15:paraId="4C6DA8F9" w15:done="0"/>
  <w15:commentEx w15:paraId="185EA157" w15:done="0"/>
  <w15:commentEx w15:paraId="1C2AD3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CE6CE9" w16cex:dateUtc="2020-07-31T08:11:00Z"/>
  <w16cex:commentExtensible w16cex:durableId="22CE6D65" w16cex:dateUtc="2020-07-31T08:13:00Z"/>
  <w16cex:commentExtensible w16cex:durableId="22CE6DD9" w16cex:dateUtc="2020-07-31T08:15:00Z"/>
  <w16cex:commentExtensible w16cex:durableId="22D505C7" w16cex:dateUtc="2020-08-05T08:17:00Z"/>
  <w16cex:commentExtensible w16cex:durableId="24256D53" w16cex:dateUtc="2021-04-17T12:21:00Z"/>
  <w16cex:commentExtensible w16cex:durableId="2363E566" w16cex:dateUtc="2020-11-21T18:13:00Z"/>
  <w16cex:commentExtensible w16cex:durableId="22CE6E28" w16cex:dateUtc="2020-07-31T08:17:00Z"/>
  <w16cex:commentExtensible w16cex:durableId="22CE6E3E" w16cex:dateUtc="2020-07-31T08:17:00Z"/>
  <w16cex:commentExtensible w16cex:durableId="24256D6A" w16cex:dateUtc="2021-04-17T12:21:00Z"/>
  <w16cex:commentExtensible w16cex:durableId="23A9555F" w16cex:dateUtc="2021-01-13T1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4095AE" w16cid:durableId="22CE6CE9"/>
  <w16cid:commentId w16cid:paraId="0B99EA86" w16cid:durableId="22CE6D65"/>
  <w16cid:commentId w16cid:paraId="6A5C8FE1" w16cid:durableId="22CE6DD9"/>
  <w16cid:commentId w16cid:paraId="6AA2AFB6" w16cid:durableId="22D505C7"/>
  <w16cid:commentId w16cid:paraId="3F110A29" w16cid:durableId="24256D53"/>
  <w16cid:commentId w16cid:paraId="5316561E" w16cid:durableId="2363E566"/>
  <w16cid:commentId w16cid:paraId="1E4494B9" w16cid:durableId="22CE6E28"/>
  <w16cid:commentId w16cid:paraId="4C6DA8F9" w16cid:durableId="22CE6E3E"/>
  <w16cid:commentId w16cid:paraId="185EA157" w16cid:durableId="24256D6A"/>
  <w16cid:commentId w16cid:paraId="1C2AD38C" w16cid:durableId="23A9555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r. Héder Mihály">
    <w15:presenceInfo w15:providerId="None" w15:userId="Dr. Héder Mihály"/>
  </w15:person>
  <w15:person w15:author="Mihály Héder">
    <w15:presenceInfo w15:providerId="None" w15:userId="Mihály Héd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zNTYwtTQ0NzSzMDVV0lEKTi0uzszPAykwqwUAkyGyaywAAAA="/>
  </w:docVars>
  <w:rsids>
    <w:rsidRoot w:val="002B33BD"/>
    <w:rsid w:val="000061A6"/>
    <w:rsid w:val="001B3515"/>
    <w:rsid w:val="001C2608"/>
    <w:rsid w:val="001F4534"/>
    <w:rsid w:val="0024241A"/>
    <w:rsid w:val="00292DF1"/>
    <w:rsid w:val="002B33BD"/>
    <w:rsid w:val="003462D7"/>
    <w:rsid w:val="004013B0"/>
    <w:rsid w:val="00402F20"/>
    <w:rsid w:val="00424997"/>
    <w:rsid w:val="00440856"/>
    <w:rsid w:val="00446E03"/>
    <w:rsid w:val="004539F6"/>
    <w:rsid w:val="0046031B"/>
    <w:rsid w:val="004D2A02"/>
    <w:rsid w:val="005120C1"/>
    <w:rsid w:val="00516853"/>
    <w:rsid w:val="0052512F"/>
    <w:rsid w:val="0058564C"/>
    <w:rsid w:val="0059258D"/>
    <w:rsid w:val="005B479B"/>
    <w:rsid w:val="005D04F8"/>
    <w:rsid w:val="005D42BB"/>
    <w:rsid w:val="005E44C0"/>
    <w:rsid w:val="005F791C"/>
    <w:rsid w:val="00673F16"/>
    <w:rsid w:val="006E4894"/>
    <w:rsid w:val="00706855"/>
    <w:rsid w:val="007C43C4"/>
    <w:rsid w:val="0081063D"/>
    <w:rsid w:val="0081071D"/>
    <w:rsid w:val="0086796B"/>
    <w:rsid w:val="00871164"/>
    <w:rsid w:val="00901A1F"/>
    <w:rsid w:val="00966111"/>
    <w:rsid w:val="00A1780D"/>
    <w:rsid w:val="00A33178"/>
    <w:rsid w:val="00A92063"/>
    <w:rsid w:val="00A940DB"/>
    <w:rsid w:val="00B8429B"/>
    <w:rsid w:val="00B97AFA"/>
    <w:rsid w:val="00C0643A"/>
    <w:rsid w:val="00C10065"/>
    <w:rsid w:val="00CB1DB6"/>
    <w:rsid w:val="00CC0BB2"/>
    <w:rsid w:val="00CD7740"/>
    <w:rsid w:val="00D664B9"/>
    <w:rsid w:val="00D87B7D"/>
    <w:rsid w:val="00DD523F"/>
    <w:rsid w:val="00E22858"/>
    <w:rsid w:val="00E86B62"/>
    <w:rsid w:val="00EA104E"/>
    <w:rsid w:val="00EA23B5"/>
    <w:rsid w:val="00EB69D4"/>
    <w:rsid w:val="00F33975"/>
    <w:rsid w:val="00F35FCB"/>
    <w:rsid w:val="00F44370"/>
    <w:rsid w:val="00F50E59"/>
    <w:rsid w:val="00F5797F"/>
    <w:rsid w:val="00F95BD5"/>
    <w:rsid w:val="00FD00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129D4A"/>
  <w15:chartTrackingRefBased/>
  <w15:docId w15:val="{B27F62D0-9D88-4142-BD2F-F0E176DDB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1F4534"/>
    <w:rPr>
      <w:sz w:val="24"/>
    </w:rPr>
  </w:style>
  <w:style w:type="paragraph" w:styleId="Cmsor1">
    <w:name w:val="heading 1"/>
    <w:basedOn w:val="Norml"/>
    <w:next w:val="Norml"/>
    <w:link w:val="Cmsor1Char"/>
    <w:uiPriority w:val="9"/>
    <w:qFormat/>
    <w:rsid w:val="001F4534"/>
    <w:pPr>
      <w:keepNext/>
      <w:keepLines/>
      <w:spacing w:before="240" w:after="240"/>
      <w:outlineLvl w:val="0"/>
    </w:pPr>
    <w:rPr>
      <w:rFonts w:asciiTheme="majorHAnsi" w:eastAsiaTheme="majorEastAsia" w:hAnsiTheme="majorHAnsi" w:cstheme="majorBidi"/>
      <w:b/>
      <w:sz w:val="32"/>
      <w:szCs w:val="32"/>
    </w:rPr>
  </w:style>
  <w:style w:type="paragraph" w:styleId="Cmsor2">
    <w:name w:val="heading 2"/>
    <w:basedOn w:val="Norml"/>
    <w:next w:val="Norml"/>
    <w:link w:val="Cmsor2Char"/>
    <w:uiPriority w:val="9"/>
    <w:unhideWhenUsed/>
    <w:qFormat/>
    <w:rsid w:val="001F4534"/>
    <w:pPr>
      <w:keepNext/>
      <w:keepLines/>
      <w:spacing w:before="120" w:after="120"/>
      <w:outlineLvl w:val="1"/>
    </w:pPr>
    <w:rPr>
      <w:rFonts w:asciiTheme="majorHAnsi" w:eastAsiaTheme="majorEastAsia" w:hAnsiTheme="majorHAnsi" w:cstheme="majorBidi"/>
      <w:b/>
      <w:sz w:val="28"/>
      <w:szCs w:val="26"/>
    </w:rPr>
  </w:style>
  <w:style w:type="paragraph" w:styleId="Cmsor3">
    <w:name w:val="heading 3"/>
    <w:basedOn w:val="Norml"/>
    <w:next w:val="Norml"/>
    <w:link w:val="Cmsor3Char"/>
    <w:uiPriority w:val="9"/>
    <w:unhideWhenUsed/>
    <w:qFormat/>
    <w:rsid w:val="001F4534"/>
    <w:pPr>
      <w:keepNext/>
      <w:keepLines/>
      <w:spacing w:before="120" w:after="120"/>
      <w:outlineLvl w:val="2"/>
    </w:pPr>
    <w:rPr>
      <w:rFonts w:asciiTheme="majorHAnsi" w:eastAsiaTheme="majorEastAsia" w:hAnsiTheme="majorHAnsi" w:cstheme="majorBidi"/>
      <w:b/>
      <w:szCs w:val="24"/>
    </w:rPr>
  </w:style>
  <w:style w:type="paragraph" w:styleId="Cmsor4">
    <w:name w:val="heading 4"/>
    <w:basedOn w:val="Norml"/>
    <w:next w:val="Norml"/>
    <w:link w:val="Cmsor4Char"/>
    <w:uiPriority w:val="9"/>
    <w:semiHidden/>
    <w:unhideWhenUsed/>
    <w:qFormat/>
    <w:rsid w:val="001F4534"/>
    <w:pPr>
      <w:keepNext/>
      <w:keepLines/>
      <w:spacing w:before="40" w:after="0"/>
      <w:outlineLvl w:val="3"/>
    </w:pPr>
    <w:rPr>
      <w:rFonts w:asciiTheme="majorHAnsi" w:eastAsiaTheme="majorEastAsia" w:hAnsiTheme="majorHAnsi" w:cstheme="majorBidi"/>
      <w:b/>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Cm">
    <w:name w:val="Title"/>
    <w:basedOn w:val="Norml"/>
    <w:next w:val="Norml"/>
    <w:link w:val="CmChar"/>
    <w:uiPriority w:val="10"/>
    <w:qFormat/>
    <w:rsid w:val="002B33B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CmChar">
    <w:name w:val="Cím Char"/>
    <w:basedOn w:val="Bekezdsalapbettpusa"/>
    <w:link w:val="Cm"/>
    <w:uiPriority w:val="10"/>
    <w:rsid w:val="002B33BD"/>
    <w:rPr>
      <w:rFonts w:asciiTheme="majorHAnsi" w:eastAsiaTheme="majorEastAsia" w:hAnsiTheme="majorHAnsi" w:cstheme="majorBidi"/>
      <w:spacing w:val="-10"/>
      <w:kern w:val="28"/>
      <w:sz w:val="56"/>
      <w:szCs w:val="56"/>
    </w:rPr>
  </w:style>
  <w:style w:type="paragraph" w:styleId="Alcm">
    <w:name w:val="Subtitle"/>
    <w:basedOn w:val="Norml"/>
    <w:next w:val="Norml"/>
    <w:link w:val="AlcmChar"/>
    <w:uiPriority w:val="11"/>
    <w:qFormat/>
    <w:rsid w:val="001F4534"/>
    <w:pPr>
      <w:numPr>
        <w:ilvl w:val="1"/>
      </w:numPr>
    </w:pPr>
    <w:rPr>
      <w:rFonts w:eastAsiaTheme="minorEastAsia"/>
      <w:color w:val="5A5A5A" w:themeColor="text1" w:themeTint="A5"/>
      <w:spacing w:val="15"/>
      <w:sz w:val="28"/>
    </w:rPr>
  </w:style>
  <w:style w:type="character" w:customStyle="1" w:styleId="AlcmChar">
    <w:name w:val="Alcím Char"/>
    <w:basedOn w:val="Bekezdsalapbettpusa"/>
    <w:link w:val="Alcm"/>
    <w:uiPriority w:val="11"/>
    <w:rsid w:val="001F4534"/>
    <w:rPr>
      <w:rFonts w:eastAsiaTheme="minorEastAsia"/>
      <w:color w:val="5A5A5A" w:themeColor="text1" w:themeTint="A5"/>
      <w:spacing w:val="15"/>
      <w:sz w:val="28"/>
    </w:rPr>
  </w:style>
  <w:style w:type="character" w:styleId="Jegyzethivatkozs">
    <w:name w:val="annotation reference"/>
    <w:basedOn w:val="Bekezdsalapbettpusa"/>
    <w:uiPriority w:val="99"/>
    <w:semiHidden/>
    <w:unhideWhenUsed/>
    <w:rsid w:val="002B33BD"/>
    <w:rPr>
      <w:sz w:val="16"/>
      <w:szCs w:val="16"/>
    </w:rPr>
  </w:style>
  <w:style w:type="paragraph" w:styleId="Jegyzetszveg">
    <w:name w:val="annotation text"/>
    <w:basedOn w:val="Norml"/>
    <w:link w:val="JegyzetszvegChar"/>
    <w:uiPriority w:val="99"/>
    <w:semiHidden/>
    <w:unhideWhenUsed/>
    <w:rsid w:val="002B33BD"/>
    <w:pPr>
      <w:spacing w:line="240" w:lineRule="auto"/>
    </w:pPr>
    <w:rPr>
      <w:sz w:val="20"/>
      <w:szCs w:val="20"/>
    </w:rPr>
  </w:style>
  <w:style w:type="character" w:customStyle="1" w:styleId="JegyzetszvegChar">
    <w:name w:val="Jegyzetszöveg Char"/>
    <w:basedOn w:val="Bekezdsalapbettpusa"/>
    <w:link w:val="Jegyzetszveg"/>
    <w:uiPriority w:val="99"/>
    <w:semiHidden/>
    <w:rsid w:val="002B33BD"/>
    <w:rPr>
      <w:sz w:val="20"/>
      <w:szCs w:val="20"/>
    </w:rPr>
  </w:style>
  <w:style w:type="paragraph" w:styleId="Megjegyzstrgya">
    <w:name w:val="annotation subject"/>
    <w:basedOn w:val="Jegyzetszveg"/>
    <w:next w:val="Jegyzetszveg"/>
    <w:link w:val="MegjegyzstrgyaChar"/>
    <w:uiPriority w:val="99"/>
    <w:semiHidden/>
    <w:unhideWhenUsed/>
    <w:rsid w:val="002B33BD"/>
    <w:rPr>
      <w:b/>
      <w:bCs/>
    </w:rPr>
  </w:style>
  <w:style w:type="character" w:customStyle="1" w:styleId="MegjegyzstrgyaChar">
    <w:name w:val="Megjegyzés tárgya Char"/>
    <w:basedOn w:val="JegyzetszvegChar"/>
    <w:link w:val="Megjegyzstrgya"/>
    <w:uiPriority w:val="99"/>
    <w:semiHidden/>
    <w:rsid w:val="002B33BD"/>
    <w:rPr>
      <w:b/>
      <w:bCs/>
      <w:sz w:val="20"/>
      <w:szCs w:val="20"/>
    </w:rPr>
  </w:style>
  <w:style w:type="paragraph" w:styleId="Buborkszveg">
    <w:name w:val="Balloon Text"/>
    <w:basedOn w:val="Norml"/>
    <w:link w:val="BuborkszvegChar"/>
    <w:uiPriority w:val="99"/>
    <w:semiHidden/>
    <w:unhideWhenUsed/>
    <w:rsid w:val="002B33BD"/>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2B33BD"/>
    <w:rPr>
      <w:rFonts w:ascii="Segoe UI" w:hAnsi="Segoe UI" w:cs="Segoe UI"/>
      <w:sz w:val="18"/>
      <w:szCs w:val="18"/>
    </w:rPr>
  </w:style>
  <w:style w:type="character" w:styleId="Hiperhivatkozs">
    <w:name w:val="Hyperlink"/>
    <w:basedOn w:val="Bekezdsalapbettpusa"/>
    <w:uiPriority w:val="99"/>
    <w:unhideWhenUsed/>
    <w:rsid w:val="001F4534"/>
    <w:rPr>
      <w:color w:val="0563C1" w:themeColor="hyperlink"/>
      <w:u w:val="single"/>
    </w:rPr>
  </w:style>
  <w:style w:type="character" w:styleId="Feloldatlanmegemlts">
    <w:name w:val="Unresolved Mention"/>
    <w:basedOn w:val="Bekezdsalapbettpusa"/>
    <w:uiPriority w:val="99"/>
    <w:semiHidden/>
    <w:unhideWhenUsed/>
    <w:rsid w:val="001F4534"/>
    <w:rPr>
      <w:color w:val="605E5C"/>
      <w:shd w:val="clear" w:color="auto" w:fill="E1DFDD"/>
    </w:rPr>
  </w:style>
  <w:style w:type="character" w:customStyle="1" w:styleId="Cmsor1Char">
    <w:name w:val="Címsor 1 Char"/>
    <w:basedOn w:val="Bekezdsalapbettpusa"/>
    <w:link w:val="Cmsor1"/>
    <w:uiPriority w:val="9"/>
    <w:rsid w:val="001F4534"/>
    <w:rPr>
      <w:rFonts w:asciiTheme="majorHAnsi" w:eastAsiaTheme="majorEastAsia" w:hAnsiTheme="majorHAnsi" w:cstheme="majorBidi"/>
      <w:b/>
      <w:sz w:val="32"/>
      <w:szCs w:val="32"/>
    </w:rPr>
  </w:style>
  <w:style w:type="character" w:customStyle="1" w:styleId="Cmsor2Char">
    <w:name w:val="Címsor 2 Char"/>
    <w:basedOn w:val="Bekezdsalapbettpusa"/>
    <w:link w:val="Cmsor2"/>
    <w:uiPriority w:val="9"/>
    <w:rsid w:val="001F4534"/>
    <w:rPr>
      <w:rFonts w:asciiTheme="majorHAnsi" w:eastAsiaTheme="majorEastAsia" w:hAnsiTheme="majorHAnsi" w:cstheme="majorBidi"/>
      <w:b/>
      <w:sz w:val="28"/>
      <w:szCs w:val="26"/>
    </w:rPr>
  </w:style>
  <w:style w:type="character" w:customStyle="1" w:styleId="Cmsor3Char">
    <w:name w:val="Címsor 3 Char"/>
    <w:basedOn w:val="Bekezdsalapbettpusa"/>
    <w:link w:val="Cmsor3"/>
    <w:uiPriority w:val="9"/>
    <w:rsid w:val="001F4534"/>
    <w:rPr>
      <w:rFonts w:asciiTheme="majorHAnsi" w:eastAsiaTheme="majorEastAsia" w:hAnsiTheme="majorHAnsi" w:cstheme="majorBidi"/>
      <w:b/>
      <w:sz w:val="24"/>
      <w:szCs w:val="24"/>
    </w:rPr>
  </w:style>
  <w:style w:type="character" w:customStyle="1" w:styleId="Cmsor4Char">
    <w:name w:val="Címsor 4 Char"/>
    <w:basedOn w:val="Bekezdsalapbettpusa"/>
    <w:link w:val="Cmsor4"/>
    <w:uiPriority w:val="9"/>
    <w:semiHidden/>
    <w:rsid w:val="001F4534"/>
    <w:rPr>
      <w:rFonts w:asciiTheme="majorHAnsi" w:eastAsiaTheme="majorEastAsia" w:hAnsiTheme="majorHAnsi" w:cstheme="majorBidi"/>
      <w:b/>
      <w:iCs/>
      <w:sz w:val="24"/>
    </w:rPr>
  </w:style>
  <w:style w:type="character" w:styleId="Mrltotthiperhivatkozs">
    <w:name w:val="FollowedHyperlink"/>
    <w:basedOn w:val="Bekezdsalapbettpusa"/>
    <w:uiPriority w:val="99"/>
    <w:semiHidden/>
    <w:unhideWhenUsed/>
    <w:rsid w:val="00CB1DB6"/>
    <w:rPr>
      <w:color w:val="954F72" w:themeColor="followedHyperlink"/>
      <w:u w:val="single"/>
    </w:rPr>
  </w:style>
  <w:style w:type="character" w:styleId="Kiemels">
    <w:name w:val="Emphasis"/>
    <w:basedOn w:val="Bekezdsalapbettpusa"/>
    <w:uiPriority w:val="20"/>
    <w:qFormat/>
    <w:rsid w:val="00CB1DB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722669">
      <w:bodyDiv w:val="1"/>
      <w:marLeft w:val="0"/>
      <w:marRight w:val="0"/>
      <w:marTop w:val="0"/>
      <w:marBottom w:val="0"/>
      <w:divBdr>
        <w:top w:val="none" w:sz="0" w:space="0" w:color="auto"/>
        <w:left w:val="none" w:sz="0" w:space="0" w:color="auto"/>
        <w:bottom w:val="none" w:sz="0" w:space="0" w:color="auto"/>
        <w:right w:val="none" w:sz="0" w:space="0" w:color="auto"/>
      </w:divBdr>
    </w:div>
    <w:div w:id="1822699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connect.ebsco.com/s/article/Citing-Articles-in-Chicago-Humanities-Style?language=en_U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canberra.libguides.com/c.php?g=599301&amp;p=4149461"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customXml" Target="../customXml/item4.xml"/><Relationship Id="rId9" Type="http://schemas.microsoft.com/office/2011/relationships/commentsExtended" Target="commentsExtended.xml"/><Relationship Id="rId14" Type="http://schemas.openxmlformats.org/officeDocument/2006/relationships/hyperlink" Target="http://search.ebscohost.com/login.aspx?direct=true&amp;db=bth&amp;AN=15855958&amp;site=ehost-live&amp;scope=site"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um" ma:contentTypeID="0x010100E773987F6FCB234CAD7E1038ABAFFC34" ma:contentTypeVersion="11" ma:contentTypeDescription="Új dokumentum létrehozása." ma:contentTypeScope="" ma:versionID="c86c26c64814245a19f3238a24de8303">
  <xsd:schema xmlns:xsd="http://www.w3.org/2001/XMLSchema" xmlns:xs="http://www.w3.org/2001/XMLSchema" xmlns:p="http://schemas.microsoft.com/office/2006/metadata/properties" xmlns:ns3="0291926e-7f6f-40e6-b2cd-618d734b3849" xmlns:ns4="c337042d-1629-4b4f-b38b-20e2dbf6aed7" targetNamespace="http://schemas.microsoft.com/office/2006/metadata/properties" ma:root="true" ma:fieldsID="08c4d57c7bf55cad222b2e9d2976c350" ns3:_="" ns4:_="">
    <xsd:import namespace="0291926e-7f6f-40e6-b2cd-618d734b3849"/>
    <xsd:import namespace="c337042d-1629-4b4f-b38b-20e2dbf6aed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91926e-7f6f-40e6-b2cd-618d734b38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37042d-1629-4b4f-b38b-20e2dbf6aed7" elementFormDefault="qualified">
    <xsd:import namespace="http://schemas.microsoft.com/office/2006/documentManagement/types"/>
    <xsd:import namespace="http://schemas.microsoft.com/office/infopath/2007/PartnerControls"/>
    <xsd:element name="SharedWithUsers" ma:index="16"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Megosztva részletekkel" ma:internalName="SharedWithDetails" ma:readOnly="true">
      <xsd:simpleType>
        <xsd:restriction base="dms:Note">
          <xsd:maxLength value="255"/>
        </xsd:restriction>
      </xsd:simpleType>
    </xsd:element>
    <xsd:element name="SharingHintHash" ma:index="18" nillable="true" ma:displayName="Megosztási tipp kivonat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EE7133-B4EA-4726-83D5-EB68BD494AA3}">
  <ds:schemaRefs>
    <ds:schemaRef ds:uri="http://schemas.openxmlformats.org/officeDocument/2006/bibliography"/>
  </ds:schemaRefs>
</ds:datastoreItem>
</file>

<file path=customXml/itemProps2.xml><?xml version="1.0" encoding="utf-8"?>
<ds:datastoreItem xmlns:ds="http://schemas.openxmlformats.org/officeDocument/2006/customXml" ds:itemID="{97641F47-C88C-4F03-9AF2-FDCBC23C3B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91926e-7f6f-40e6-b2cd-618d734b3849"/>
    <ds:schemaRef ds:uri="c337042d-1629-4b4f-b38b-20e2dbf6ae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0EB9F4-BF6E-4D32-82C8-FB90821AE249}">
  <ds:schemaRefs>
    <ds:schemaRef ds:uri="http://schemas.microsoft.com/sharepoint/v3/contenttype/forms"/>
  </ds:schemaRefs>
</ds:datastoreItem>
</file>

<file path=customXml/itemProps4.xml><?xml version="1.0" encoding="utf-8"?>
<ds:datastoreItem xmlns:ds="http://schemas.openxmlformats.org/officeDocument/2006/customXml" ds:itemID="{0AF31ACE-CA70-4641-BA3D-315F0493817B}">
  <ds:schemaRefs>
    <ds:schemaRef ds:uri="0291926e-7f6f-40e6-b2cd-618d734b3849"/>
    <ds:schemaRef ds:uri="http://schemas.microsoft.com/office/2006/metadata/properties"/>
    <ds:schemaRef ds:uri="http://purl.org/dc/terms/"/>
    <ds:schemaRef ds:uri="http://schemas.openxmlformats.org/package/2006/metadata/core-properties"/>
    <ds:schemaRef ds:uri="http://purl.org/dc/elements/1.1/"/>
    <ds:schemaRef ds:uri="http://purl.org/dc/dcmitype/"/>
    <ds:schemaRef ds:uri="http://schemas.microsoft.com/office/2006/documentManagement/types"/>
    <ds:schemaRef ds:uri="http://schemas.microsoft.com/office/infopath/2007/PartnerControls"/>
    <ds:schemaRef ds:uri="c337042d-1629-4b4f-b38b-20e2dbf6aed7"/>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4014</TotalTime>
  <Pages>5</Pages>
  <Words>1360</Words>
  <Characters>7753</Characters>
  <Application>Microsoft Office Word</Application>
  <DocSecurity>0</DocSecurity>
  <Lines>64</Lines>
  <Paragraphs>18</Paragraphs>
  <ScaleCrop>false</ScaleCrop>
  <HeadingPairs>
    <vt:vector size="2" baseType="variant">
      <vt:variant>
        <vt:lpstr>Cím</vt:lpstr>
      </vt:variant>
      <vt:variant>
        <vt:i4>1</vt:i4>
      </vt:variant>
    </vt:vector>
  </HeadingPairs>
  <TitlesOfParts>
    <vt:vector size="1" baseType="lpstr">
      <vt:lpstr/>
    </vt:vector>
  </TitlesOfParts>
  <Company>-</Company>
  <LinksUpToDate>false</LinksUpToDate>
  <CharactersWithSpaces>9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Héder Mihály</dc:creator>
  <cp:keywords/>
  <dc:description/>
  <cp:lastModifiedBy>Mihály Héder</cp:lastModifiedBy>
  <cp:revision>32</cp:revision>
  <dcterms:created xsi:type="dcterms:W3CDTF">2020-07-31T08:19:00Z</dcterms:created>
  <dcterms:modified xsi:type="dcterms:W3CDTF">2021-04-17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73987F6FCB234CAD7E1038ABAFFC34</vt:lpwstr>
  </property>
</Properties>
</file>